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[X years] of experience in software development, system design, and technological solutions tailored for the dynamic markets of Senegal Dakar. Proven expertise in leveraging cutting-edge technologies to address local challenges while aligning with global standards. Committed to driving digital transformation in Senegal through sustainable and scalable engineering practice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s-degree-in-computer-engineering"/>
    <w:p>
      <w:pPr>
        <w:pStyle w:val="Heading3"/>
      </w:pPr>
      <w:r>
        <w:t xml:space="preserve">Bachelor’s Degree in Computer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École Supérieure Polytechnique de Dakar (ESP), Senega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[Your GPA, if applicable]</w:t>
      </w:r>
    </w:p>
    <w:bookmarkEnd w:id="22"/>
    <w:bookmarkStart w:id="23" w:name="masters-in-computer-science"/>
    <w:p>
      <w:pPr>
        <w:pStyle w:val="Heading3"/>
      </w:pPr>
      <w:r>
        <w:t xml:space="preserve">Masters in Computer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Cheikh Anta Diop University, Daka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  <w:r>
        <w:br/>
      </w:r>
      <w:r>
        <w:rPr>
          <w:bCs/>
          <w:b/>
        </w:rPr>
        <w:t xml:space="preserve">Dissertation Topic:</w:t>
      </w:r>
      <w:r>
        <w:t xml:space="preserve"> </w:t>
      </w:r>
      <w:r>
        <w:t xml:space="preserve">[Relevant Topic, e.g., "Optimizing Mobile Application Performance in Developing Regions"]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software-developer"/>
    <w:p>
      <w:pPr>
        <w:pStyle w:val="Heading3"/>
      </w:pPr>
      <w:r>
        <w:t xml:space="preserve">Senior Software Develop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Dakar Solutions, Dakar, Senega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signed and implemented scalable web and mobile applications for local businesses, improving operational efficiency by 40%.</w:t>
      </w:r>
    </w:p>
    <w:p>
      <w:pPr>
        <w:numPr>
          <w:ilvl w:val="0"/>
          <w:numId w:val="1001"/>
        </w:numPr>
        <w:pStyle w:val="Compact"/>
      </w:pPr>
      <w:r>
        <w:t xml:space="preserve">Led a team of 8 developers to deploy cloud-based solutions for e-government projects in Senegal, ensuring compliance with national digital policies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in Dakar to develop a platform integrating AI-driven analytics for public health monitoring, supported by the Ministry of Health.</w:t>
      </w:r>
    </w:p>
    <w:bookmarkEnd w:id="25"/>
    <w:bookmarkStart w:id="26" w:name="it-systems-engineer"/>
    <w:p>
      <w:pPr>
        <w:pStyle w:val="Heading3"/>
      </w:pPr>
      <w:r>
        <w:t xml:space="preserve">IT 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InnoTech Senegal, Daka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chitected secure and reliable IT infrastructures for startups in the Dakar tech ecosystem, reducing downtime by 30%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local engineers on DevOps practices, enhancing their ability to manage modern cloud environme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blockchain-based solution for supply chain transparency in Senegal's agricultural sector.</w:t>
      </w:r>
    </w:p>
    <w:bookmarkEnd w:id="26"/>
    <w:bookmarkStart w:id="27" w:name="freelance-developer"/>
    <w:p>
      <w:pPr>
        <w:pStyle w:val="Heading3"/>
      </w:pPr>
      <w:r>
        <w:t xml:space="preserve">Freelance Develop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rafted custom software solutions for SMEs in Dakar, including inventory management systems and customer relationship tool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digitize administrative processes, improving data accuracy and reducing manual work by 50%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 (Certified Professiona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Postgre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Tableau, Power B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 (French and English), Problem Solving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Issued by AWS, 202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</w:t>
      </w:r>
      <w:r>
        <w:t xml:space="preserve"> </w:t>
      </w:r>
      <w:r>
        <w:t xml:space="preserve">(Microsoft Learn, 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 in IT Project Management</w:t>
      </w:r>
      <w:r>
        <w:t xml:space="preserve"> </w:t>
      </w:r>
      <w:r>
        <w:t xml:space="preserve">(Project Management Institute, 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negal Tech Leadership Program</w:t>
      </w:r>
      <w:r>
        <w:t xml:space="preserve"> </w:t>
      </w:r>
      <w:r>
        <w:t xml:space="preserve">(Dakar Innovation Hub, 2019)</w:t>
      </w:r>
    </w:p>
    <w:bookmarkEnd w:id="30"/>
    <w:bookmarkStart w:id="34" w:name="projects-portfolio"/>
    <w:p>
      <w:pPr>
        <w:pStyle w:val="Heading2"/>
      </w:pPr>
      <w:r>
        <w:t xml:space="preserve">Projects &amp; Portfolio</w:t>
      </w:r>
    </w:p>
    <w:bookmarkStart w:id="31" w:name="dakar-e-governance-portal"/>
    <w:p>
      <w:pPr>
        <w:pStyle w:val="Heading3"/>
      </w:pPr>
      <w:r>
        <w:t xml:space="preserve">Dakar e-Governance Porta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centralized platform for public services in Dakar, enabling citizens to access permits, licenses, and tax information online. Integrated with national databases for real-time data synchronization.</w:t>
      </w:r>
    </w:p>
    <w:bookmarkEnd w:id="31"/>
    <w:bookmarkStart w:id="32" w:name="smart-agriculture-iot-system"/>
    <w:p>
      <w:pPr>
        <w:pStyle w:val="Heading3"/>
      </w:pPr>
      <w:r>
        <w:t xml:space="preserve">Smart Agriculture IoT Syste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IoT-based solution using Raspberry Pi and sensors to monitor soil quality and weather conditions for farmers in Senegal. Reduced water wastage by 25% in pilot regions.</w:t>
      </w:r>
    </w:p>
    <w:bookmarkEnd w:id="32"/>
    <w:bookmarkStart w:id="33" w:name="mobile-app-for-digital-literacy"/>
    <w:p>
      <w:pPr>
        <w:pStyle w:val="Heading3"/>
      </w:pPr>
      <w:r>
        <w:t xml:space="preserve">Mobile App for Digital Literac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mobile application in collaboration with local NGOs to teach basic digital skills to underserved communities in Dakar. Downloaded by over 10,000 users within six month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TOEFL/IELTS score if applicable)</w:t>
      </w:r>
    </w:p>
    <w:p>
      <w:pPr>
        <w:numPr>
          <w:ilvl w:val="0"/>
          <w:numId w:val="1006"/>
        </w:numPr>
        <w:pStyle w:val="Compact"/>
      </w:pPr>
      <w:r>
        <w:t xml:space="preserve">Wolof – Basic (for local communication in Dakar)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Institute for Mathematical Sciences (AIMS) Alumn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negal Computer Society Memb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Member (Institute of Electrical and Electronics Engineers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 Computer Engineer in Senegal Dakar, emphasizing local expertise and global competencies. The content reflects the technological and cultural context of the region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| Senegal Dakar</dc:title>
  <dc:creator/>
  <dc:language>en</dc:language>
  <cp:keywords/>
  <dcterms:created xsi:type="dcterms:W3CDTF">2025-11-24T05:21:09Z</dcterms:created>
  <dcterms:modified xsi:type="dcterms:W3CDTF">2025-11-24T05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